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ae639d06cbb9f17bc76bcebbc27f7228b1f6c1b"/>
    <w:p>
      <w:pPr>
        <w:pStyle w:val="Heading1"/>
      </w:pPr>
      <w:r>
        <w:t xml:space="preserve">Cover Letter for Automotive Engineer Position in Vietnam Ho Chi Minh City</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Ho Chi Minh City, Vietnam</w:t>
      </w:r>
    </w:p>
    <w:bookmarkStart w:id="20" w:name="X8c3e7867239ace47392fef7dddb9c63bf2f310c"/>
    <w:p>
      <w:pPr>
        <w:pStyle w:val="Heading2"/>
      </w:pPr>
      <w:r>
        <w:t xml:space="preserve">Subject: Application for Automotive Engineer Position in Vietnam Ho Chi Minh City</w:t>
      </w:r>
    </w:p>
    <w:p>
      <w:pPr>
        <w:pStyle w:val="FirstParagraph"/>
      </w:pPr>
      <w:r>
        <w:t xml:space="preserve">Dear Hiring Manager,</w:t>
      </w:r>
    </w:p>
    <w:p>
      <w:pPr>
        <w:pStyle w:val="BodyText"/>
      </w:pPr>
      <w:r>
        <w:t xml:space="preserve">I am writing to express my interest in the Automotive Engineer position at [Company Name] in Vietnam Ho Chi Minh City. As a highly motivated and skilled professional with a deep passion for automotive innovation, I am eager to contribute my expertise to a dynamic organization like yours. Ho Chi Minh City, as a bustling hub of economic growth and technological advancement in Southeast Asia, offers an exciting opportunity to shape the future of the automotive industry. I am particularly drawn to this role because it aligns with my career goals and my commitment to advancing sustainable mobility solutions in Vietnam.</w:t>
      </w:r>
    </w:p>
    <w:p>
      <w:pPr>
        <w:pStyle w:val="BodyText"/>
      </w:pPr>
      <w:r>
        <w:t xml:space="preserve">With over [X years] of experience in automotive engineering, I have developed a strong foundation in vehicle design, systems integration, and performance optimization. My academic background in Mechanical Engineering from [University Name] equipped me with the technical knowledge to tackle complex challenges, while my professional journey has honed my ability to deliver innovative solutions. At [Previous Company], I led projects involving the development of lightweight materials for hybrid vehicles and the implementation of advanced driver-assistance systems (ADAS). These experiences have not only strengthened my technical skills but also deepened my understanding of global automotive trends, including the growing demand for electric vehicles (EVs) and smart mobility technologies.</w:t>
      </w:r>
    </w:p>
    <w:p>
      <w:pPr>
        <w:pStyle w:val="BodyText"/>
      </w:pPr>
      <w:r>
        <w:t xml:space="preserve">Vietnam Ho Chi Minh City has emerged as a critical market for automotive innovation, driven by its rapidly expanding middle class and government initiatives to promote green transportation. As an Automotive Engineer, I am particularly interested in contributing to this evolving landscape by leveraging my expertise in vehicle dynamics, safety standards, and sustainable design practices. For instance, I have worked on projects that integrate IoT-enabled diagnostics into vehicle systems—a skill that would allow me to support [Company Name]’s efforts to develop smart, connected vehicles tailored to the Vietnamese market. Additionally, my familiarity with international regulations such as ISO 26262 for functional safety and the European Union’s emissions standards ensures that I can help your team meet both local and global benchmarks.</w:t>
      </w:r>
    </w:p>
    <w:p>
      <w:pPr>
        <w:pStyle w:val="BodyText"/>
      </w:pPr>
      <w:r>
        <w:t xml:space="preserve">What excites me most about this opportunity is the chance to collaborate with a forward-thinking organization like [Company Name] in Vietnam Ho Chi Minh City. Your company’s reputation for excellence in [specific area, e.g., "electric vehicle development" or "automotive technology innovation"] resonates with my own values and aspirations. I am particularly impressed by your recent initiatives to [mention a specific project or achievement of the company, e.g., "reduce carbon emissions in urban transportation"]. I believe my technical acumen, coupled with my adaptability to diverse work environments, would enable me to make meaningful contributions to your team. Moreover, my ability to communicate effectively across cultures and languages positions me well to support cross-functional projects in a globalized industry.</w:t>
      </w:r>
    </w:p>
    <w:p>
      <w:pPr>
        <w:pStyle w:val="BodyText"/>
      </w:pPr>
      <w:r>
        <w:t xml:space="preserve">Working in Vietnam Ho Chi Minh City presents unique challenges and opportunities that align perfectly with my professional strengths. The city’s fast-paced environment demands engineers who are not only technically proficient but also agile and innovative. I have experience collaborating with multinational teams, which has taught me the importance of cultural sensitivity and effective communication in achieving shared goals. For example, during a recent project in [previous location], I worked closely with engineers from multiple countries to develop a vehicle model that met stringent safety requirements while addressing local consumer preferences. This experience has prepared me to thrive in the multicultural setting of Ho Chi Minh City and contribute to [Company Name]’s mission of excellence.</w:t>
      </w:r>
    </w:p>
    <w:p>
      <w:pPr>
        <w:pStyle w:val="BodyText"/>
      </w:pPr>
      <w:r>
        <w:t xml:space="preserve">In addition to my technical skills, I bring a strong commitment to sustainability and community engagement. As an Automotive Engineer, I am passionate about reducing the environmental impact of transportation through innovation. In Vietnam Ho Chi Minh City, where air quality and traffic congestion are pressing issues, I see a vital role for engineers to drive solutions that prioritize both performance and planetary health. Whether it’s optimizing fuel efficiency or advancing EV infrastructure, I am eager to contribute my expertise to create a more sustainable future for the region.</w:t>
      </w:r>
    </w:p>
    <w:p>
      <w:pPr>
        <w:pStyle w:val="BodyText"/>
      </w:pPr>
      <w:r>
        <w:t xml:space="preserve">I would be delighted to discuss how my background and vision align with the goals of [Company Name]. Thank you for considering my application. I am confident that my skills, combined with my enthusiasm for automotive engineering in Vietnam Ho Chi Minh City, make me a strong candidate for this position. I look forward to the possibility of contributing to your team’s success and helping shape the future of mobility in one of Southeast Asia’s most dynamic cit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13:04:11Z</dcterms:created>
  <dcterms:modified xsi:type="dcterms:W3CDTF">2026-07-24T13:04:11Z</dcterms:modified>
</cp:coreProperties>
</file>

<file path=docProps/custom.xml><?xml version="1.0" encoding="utf-8"?>
<Properties xmlns="http://schemas.openxmlformats.org/officeDocument/2006/custom-properties" xmlns:vt="http://schemas.openxmlformats.org/officeDocument/2006/docPropsVTypes"/>
</file>